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0D752" w14:textId="77777777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14:paraId="1D114E11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14:paraId="328CC684" w14:textId="77777777" w:rsidTr="003C7F2D">
        <w:tc>
          <w:tcPr>
            <w:tcW w:w="2814" w:type="dxa"/>
          </w:tcPr>
          <w:p w14:paraId="3BEC9D85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F63CBC2" w14:textId="753DE310" w:rsidR="00F93229" w:rsidRPr="00C459AB" w:rsidRDefault="0024694E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am Zamel</w:t>
            </w:r>
          </w:p>
        </w:tc>
      </w:tr>
      <w:tr w:rsidR="00F93229" w14:paraId="42496991" w14:textId="77777777" w:rsidTr="003C7F2D">
        <w:tc>
          <w:tcPr>
            <w:tcW w:w="2814" w:type="dxa"/>
          </w:tcPr>
          <w:p w14:paraId="5DA8854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50EC287" w14:textId="2B4846D3" w:rsidR="00F93229" w:rsidRPr="00C459AB" w:rsidRDefault="0024694E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6037</w:t>
            </w:r>
          </w:p>
        </w:tc>
      </w:tr>
      <w:tr w:rsidR="00F93229" w14:paraId="0B0F910A" w14:textId="77777777" w:rsidTr="003C7F2D">
        <w:tc>
          <w:tcPr>
            <w:tcW w:w="2814" w:type="dxa"/>
          </w:tcPr>
          <w:p w14:paraId="1563C62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B698C5" w14:textId="53813CA4" w:rsidR="00F93229" w:rsidRPr="00C459AB" w:rsidRDefault="0024694E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z1106037@qu.edu.qa</w:t>
            </w:r>
          </w:p>
        </w:tc>
      </w:tr>
    </w:tbl>
    <w:p w14:paraId="6F3BED71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1BC467A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9110CD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4E25CF65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1B92403E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4B7493D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6818447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1A915618" w14:textId="77777777" w:rsidTr="00B81E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EE87004" w14:textId="576857B3" w:rsidR="003F3C9F" w:rsidRPr="003C7D74" w:rsidRDefault="00EF531F" w:rsidP="00EF531F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PART A</w:t>
            </w:r>
            <w:r w:rsidR="003F3C9F">
              <w:rPr>
                <w:b w:val="0"/>
                <w:bCs w:val="0"/>
                <w:color w:val="auto"/>
              </w:rPr>
              <w:t xml:space="preserve"> </w:t>
            </w:r>
            <w:r w:rsidR="00D82697">
              <w:rPr>
                <w:b w:val="0"/>
                <w:bCs w:val="0"/>
                <w:color w:val="auto"/>
              </w:rPr>
              <w:t xml:space="preserve">– </w:t>
            </w:r>
            <w:r w:rsidR="00D82697" w:rsidRPr="00D82697">
              <w:rPr>
                <w:color w:val="auto"/>
              </w:rPr>
              <w:t>6 METHODS</w:t>
            </w:r>
          </w:p>
        </w:tc>
        <w:tc>
          <w:tcPr>
            <w:tcW w:w="630" w:type="dxa"/>
          </w:tcPr>
          <w:p w14:paraId="261E1E0D" w14:textId="6649255E" w:rsidR="003F3C9F" w:rsidRPr="009E1EB6" w:rsidRDefault="00B81E3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73A5F9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BB325B6" w14:textId="678AF315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C326A8">
              <w:rPr>
                <w:color w:val="auto"/>
              </w:rPr>
              <w:t>excellent</w:t>
            </w:r>
          </w:p>
        </w:tc>
        <w:tc>
          <w:tcPr>
            <w:tcW w:w="720" w:type="dxa"/>
          </w:tcPr>
          <w:p w14:paraId="12BA9275" w14:textId="28068D30" w:rsidR="003F3C9F" w:rsidRPr="009E1EB6" w:rsidRDefault="00E0648B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</w:tr>
      <w:tr w:rsidR="003F3C9F" w14:paraId="0AB32EF8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4A0840D" w14:textId="4990791B" w:rsidR="003F3C9F" w:rsidRDefault="00EF531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PART B</w:t>
            </w:r>
            <w:r w:rsidR="00D82697">
              <w:rPr>
                <w:b w:val="0"/>
                <w:bCs w:val="0"/>
                <w:color w:val="auto"/>
              </w:rPr>
              <w:t xml:space="preserve"> – </w:t>
            </w:r>
            <w:r w:rsidR="00D82697" w:rsidRPr="00D82697">
              <w:rPr>
                <w:color w:val="auto"/>
              </w:rPr>
              <w:t>10 METHODS</w:t>
            </w:r>
          </w:p>
        </w:tc>
        <w:tc>
          <w:tcPr>
            <w:tcW w:w="630" w:type="dxa"/>
          </w:tcPr>
          <w:p w14:paraId="2CF6BC71" w14:textId="601785DB" w:rsidR="003F3C9F" w:rsidRPr="003F3C9F" w:rsidRDefault="00B81E34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10A80D1A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4395725" w14:textId="77777777" w:rsidR="003F3C9F" w:rsidRDefault="00C326A8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ing traditional loop </w:t>
            </w:r>
          </w:p>
          <w:p w14:paraId="29708989" w14:textId="77777777" w:rsidR="00C326A8" w:rsidRDefault="00E0648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udent didn’t use classes </w:t>
            </w:r>
          </w:p>
          <w:p w14:paraId="1A0B4DF4" w14:textId="2D4EFB59" w:rsidR="00E0648B" w:rsidRPr="009E1EB6" w:rsidRDefault="00E0648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 not working</w:t>
            </w:r>
          </w:p>
        </w:tc>
        <w:tc>
          <w:tcPr>
            <w:tcW w:w="720" w:type="dxa"/>
          </w:tcPr>
          <w:p w14:paraId="3EBA4343" w14:textId="7C6834CC" w:rsidR="003F3C9F" w:rsidRPr="009E1EB6" w:rsidRDefault="00E0648B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3F3C9F" w14:paraId="6018D68F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71D9A77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65BB8DD0" w14:textId="77777777"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73C4272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0DCE001C" w14:textId="1704AA0D" w:rsidR="003F3C9F" w:rsidRPr="009E1EB6" w:rsidRDefault="00E0648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I should to look to the pdf better </w:t>
            </w:r>
          </w:p>
        </w:tc>
        <w:tc>
          <w:tcPr>
            <w:tcW w:w="720" w:type="dxa"/>
          </w:tcPr>
          <w:p w14:paraId="32E6ECD8" w14:textId="4D7E6B07" w:rsidR="003F3C9F" w:rsidRPr="009E1EB6" w:rsidRDefault="00D00E12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  <w:bookmarkStart w:id="0" w:name="_GoBack"/>
            <w:bookmarkEnd w:id="0"/>
          </w:p>
        </w:tc>
      </w:tr>
      <w:tr w:rsidR="003F3C9F" w14:paraId="56A016B7" w14:textId="77777777" w:rsidTr="00594248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3EC1FB7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04897B50" w14:textId="77777777" w:rsidR="003F3C9F" w:rsidRPr="00697905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294C58A6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0F18EB3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DFC6448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56944E5C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128EFE22" w14:textId="77777777"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</w:p>
    <w:p w14:paraId="12B8289C" w14:textId="77777777" w:rsidR="00075BE2" w:rsidRDefault="00907FA0" w:rsidP="00EF531F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EF531F">
        <w:t>PART A</w:t>
      </w:r>
    </w:p>
    <w:p w14:paraId="5CBFB45C" w14:textId="346461B6" w:rsidR="0024694E" w:rsidRDefault="0024694E" w:rsidP="00907FA0">
      <w:pPr>
        <w:rPr>
          <w:noProof/>
        </w:rPr>
      </w:pPr>
      <w:r>
        <w:rPr>
          <w:noProof/>
        </w:rPr>
        <w:drawing>
          <wp:inline distT="0" distB="0" distL="0" distR="0" wp14:anchorId="0A054AE7" wp14:editId="4AD105DD">
            <wp:extent cx="5943600" cy="29387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7217"/>
                    <a:stretch/>
                  </pic:blipFill>
                  <pic:spPr bwMode="auto"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46288" w14:textId="77777777" w:rsidR="0040070D" w:rsidRDefault="0040070D" w:rsidP="00907FA0">
      <w:pPr>
        <w:rPr>
          <w:noProof/>
        </w:rPr>
      </w:pPr>
    </w:p>
    <w:p w14:paraId="3DFA9C5F" w14:textId="648B157E" w:rsidR="00907FA0" w:rsidRPr="00907FA0" w:rsidRDefault="0040070D" w:rsidP="00907FA0">
      <w:r>
        <w:rPr>
          <w:noProof/>
        </w:rPr>
        <w:drawing>
          <wp:inline distT="0" distB="0" distL="0" distR="0" wp14:anchorId="067B308B" wp14:editId="0209815C">
            <wp:extent cx="5943600" cy="14147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5333"/>
                    <a:stretch/>
                  </pic:blipFill>
                  <pic:spPr bwMode="auto"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6C17B" w14:textId="77777777" w:rsidR="0040070D" w:rsidRDefault="0040070D" w:rsidP="0024694E">
      <w:pPr>
        <w:pStyle w:val="Heading2"/>
        <w:spacing w:after="240"/>
        <w:ind w:left="360"/>
        <w:rPr>
          <w:noProof/>
        </w:rPr>
      </w:pPr>
    </w:p>
    <w:p w14:paraId="45569EE4" w14:textId="225DEB40" w:rsidR="0024694E" w:rsidRDefault="0040070D" w:rsidP="0024694E">
      <w:pPr>
        <w:pStyle w:val="Heading2"/>
        <w:spacing w:after="240"/>
        <w:ind w:left="360"/>
        <w:rPr>
          <w:noProof/>
        </w:rPr>
      </w:pPr>
      <w:r>
        <w:rPr>
          <w:noProof/>
        </w:rPr>
        <w:drawing>
          <wp:inline distT="0" distB="0" distL="0" distR="0" wp14:anchorId="697B5CE0" wp14:editId="1D37AE23">
            <wp:extent cx="5943600" cy="13862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6235"/>
                    <a:stretch/>
                  </pic:blipFill>
                  <pic:spPr bwMode="auto"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A59C7" w14:textId="511FA054" w:rsidR="0024694E" w:rsidRDefault="0024694E" w:rsidP="0024694E">
      <w:pPr>
        <w:pStyle w:val="Heading2"/>
        <w:spacing w:after="240"/>
        <w:ind w:left="360"/>
      </w:pPr>
      <w:r>
        <w:rPr>
          <w:noProof/>
        </w:rPr>
        <w:drawing>
          <wp:inline distT="0" distB="0" distL="0" distR="0" wp14:anchorId="67DCF63E" wp14:editId="752520FC">
            <wp:extent cx="5943600" cy="28911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8721"/>
                    <a:stretch/>
                  </pic:blipFill>
                  <pic:spPr bwMode="auto"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DCF16" w14:textId="1633EAFB" w:rsidR="00075BE2" w:rsidRDefault="00907FA0" w:rsidP="0024694E">
      <w:pPr>
        <w:pStyle w:val="Heading2"/>
        <w:spacing w:after="240"/>
        <w:ind w:left="360"/>
      </w:pPr>
      <w:r>
        <w:t xml:space="preserve"> </w:t>
      </w:r>
      <w:r w:rsidR="00EF531F">
        <w:t>PART B</w:t>
      </w:r>
    </w:p>
    <w:p w14:paraId="0E0E7263" w14:textId="77777777" w:rsidR="00075BE2" w:rsidRDefault="00075BE2" w:rsidP="00EF531F">
      <w:pPr>
        <w:pStyle w:val="Heading2"/>
        <w:spacing w:after="240"/>
      </w:pPr>
    </w:p>
    <w:p w14:paraId="2D4C4BFD" w14:textId="77777777" w:rsidR="0024694E" w:rsidRDefault="0024694E" w:rsidP="00594248">
      <w:pPr>
        <w:rPr>
          <w:noProof/>
        </w:rPr>
      </w:pPr>
    </w:p>
    <w:p w14:paraId="5B46E8F3" w14:textId="364375BB" w:rsidR="0024694E" w:rsidRDefault="0024694E" w:rsidP="00594248">
      <w:r>
        <w:rPr>
          <w:noProof/>
        </w:rPr>
        <w:lastRenderedPageBreak/>
        <w:drawing>
          <wp:inline distT="0" distB="0" distL="0" distR="0" wp14:anchorId="38370195" wp14:editId="50098053">
            <wp:extent cx="5943600" cy="29006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420"/>
                    <a:stretch/>
                  </pic:blipFill>
                  <pic:spPr bwMode="auto"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F0E2C2" w14:textId="77777777" w:rsidR="0024694E" w:rsidRPr="0024694E" w:rsidRDefault="0024694E" w:rsidP="0024694E"/>
    <w:p w14:paraId="26D0E2BA" w14:textId="77777777" w:rsidR="0024694E" w:rsidRPr="0024694E" w:rsidRDefault="0024694E" w:rsidP="0024694E"/>
    <w:p w14:paraId="5508639E" w14:textId="1269C2A7" w:rsidR="0024694E" w:rsidRDefault="0024694E" w:rsidP="0024694E"/>
    <w:p w14:paraId="644C18C6" w14:textId="77777777" w:rsidR="0024694E" w:rsidRDefault="0024694E" w:rsidP="0024694E">
      <w:pPr>
        <w:tabs>
          <w:tab w:val="left" w:pos="3840"/>
        </w:tabs>
        <w:rPr>
          <w:noProof/>
        </w:rPr>
      </w:pPr>
      <w:r>
        <w:tab/>
      </w:r>
    </w:p>
    <w:p w14:paraId="7E5D496B" w14:textId="36AB6842" w:rsidR="0024694E" w:rsidRDefault="0024694E" w:rsidP="0024694E">
      <w:pPr>
        <w:tabs>
          <w:tab w:val="left" w:pos="3840"/>
        </w:tabs>
      </w:pPr>
      <w:r>
        <w:rPr>
          <w:noProof/>
        </w:rPr>
        <w:drawing>
          <wp:inline distT="0" distB="0" distL="0" distR="0" wp14:anchorId="2B8ACCDA" wp14:editId="01EB7B83">
            <wp:extent cx="5943600" cy="29387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217"/>
                    <a:stretch/>
                  </pic:blipFill>
                  <pic:spPr bwMode="auto"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CDB6E5" w14:textId="77777777" w:rsidR="0024694E" w:rsidRPr="0024694E" w:rsidRDefault="0024694E" w:rsidP="0024694E"/>
    <w:p w14:paraId="26AB1CE3" w14:textId="56E540FA" w:rsidR="0024694E" w:rsidRDefault="0024694E" w:rsidP="0024694E">
      <w:pPr>
        <w:jc w:val="center"/>
        <w:rPr>
          <w:noProof/>
        </w:rPr>
      </w:pPr>
    </w:p>
    <w:p w14:paraId="72FF5CBD" w14:textId="77777777" w:rsidR="0024694E" w:rsidRDefault="0024694E" w:rsidP="0024694E">
      <w:pPr>
        <w:jc w:val="center"/>
        <w:rPr>
          <w:noProof/>
        </w:rPr>
      </w:pPr>
    </w:p>
    <w:p w14:paraId="60D104C2" w14:textId="77777777" w:rsidR="0024694E" w:rsidRDefault="0024694E" w:rsidP="0024694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0BDC8F1" wp14:editId="4F5EB8B8">
            <wp:extent cx="5943600" cy="13239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7518" b="50681"/>
                    <a:stretch/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3FAE8" w14:textId="4C31434A" w:rsidR="0024694E" w:rsidRDefault="0024694E" w:rsidP="0024694E">
      <w:pPr>
        <w:jc w:val="center"/>
      </w:pPr>
      <w:r>
        <w:rPr>
          <w:noProof/>
        </w:rPr>
        <w:drawing>
          <wp:inline distT="0" distB="0" distL="0" distR="0" wp14:anchorId="4D6451C8" wp14:editId="38FF9932">
            <wp:extent cx="5943600" cy="292925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518"/>
                    <a:stretch/>
                  </pic:blipFill>
                  <pic:spPr bwMode="auto"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12091" w14:textId="77777777" w:rsidR="0024694E" w:rsidRDefault="0024694E" w:rsidP="0024694E">
      <w:pPr>
        <w:tabs>
          <w:tab w:val="left" w:pos="3675"/>
        </w:tabs>
        <w:rPr>
          <w:noProof/>
        </w:rPr>
      </w:pPr>
      <w:r>
        <w:tab/>
      </w:r>
    </w:p>
    <w:p w14:paraId="18EF3F1C" w14:textId="0C4380F8" w:rsidR="0024694E" w:rsidRDefault="0024694E" w:rsidP="0024694E">
      <w:pPr>
        <w:tabs>
          <w:tab w:val="left" w:pos="3675"/>
        </w:tabs>
      </w:pPr>
      <w:r>
        <w:rPr>
          <w:noProof/>
        </w:rPr>
        <w:drawing>
          <wp:inline distT="0" distB="0" distL="0" distR="0" wp14:anchorId="28D335B6" wp14:editId="71D3BC7E">
            <wp:extent cx="5943600" cy="2481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1652"/>
                    <a:stretch/>
                  </pic:blipFill>
                  <pic:spPr bwMode="auto">
                    <a:xfrm>
                      <a:off x="0" y="0"/>
                      <a:ext cx="5943600" cy="2481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754BB" w14:textId="18D57B11" w:rsidR="0024694E" w:rsidRDefault="0024694E" w:rsidP="0024694E"/>
    <w:p w14:paraId="50DF0654" w14:textId="0370E1A0" w:rsidR="0024694E" w:rsidRDefault="0024694E" w:rsidP="0024694E">
      <w:pPr>
        <w:tabs>
          <w:tab w:val="left" w:pos="2505"/>
        </w:tabs>
      </w:pPr>
      <w:r>
        <w:lastRenderedPageBreak/>
        <w:tab/>
      </w:r>
      <w:r>
        <w:rPr>
          <w:noProof/>
        </w:rPr>
        <w:drawing>
          <wp:inline distT="0" distB="0" distL="0" distR="0" wp14:anchorId="36B6380A" wp14:editId="6AC551AC">
            <wp:extent cx="5943600" cy="31673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7159" w14:textId="57808171" w:rsidR="0024694E" w:rsidRDefault="0024694E" w:rsidP="0024694E"/>
    <w:p w14:paraId="77F2A2BD" w14:textId="74FAB177" w:rsidR="0024694E" w:rsidRDefault="0024694E" w:rsidP="0024694E">
      <w:pPr>
        <w:tabs>
          <w:tab w:val="left" w:pos="3465"/>
        </w:tabs>
      </w:pPr>
      <w:r>
        <w:tab/>
      </w:r>
      <w:r>
        <w:rPr>
          <w:noProof/>
        </w:rPr>
        <w:drawing>
          <wp:inline distT="0" distB="0" distL="0" distR="0" wp14:anchorId="217F89BD" wp14:editId="273BEE33">
            <wp:extent cx="5943600" cy="31673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72056" w14:textId="22F2CDF3" w:rsidR="0024694E" w:rsidRDefault="0024694E" w:rsidP="0024694E">
      <w:pPr>
        <w:tabs>
          <w:tab w:val="left" w:pos="900"/>
        </w:tabs>
      </w:pPr>
      <w:r>
        <w:lastRenderedPageBreak/>
        <w:tab/>
      </w:r>
      <w:r>
        <w:rPr>
          <w:noProof/>
        </w:rPr>
        <w:drawing>
          <wp:inline distT="0" distB="0" distL="0" distR="0" wp14:anchorId="1885B444" wp14:editId="4F8E8C6D">
            <wp:extent cx="5943600" cy="31673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3A37D" w14:textId="136BC835" w:rsidR="0024694E" w:rsidRDefault="0024694E" w:rsidP="0024694E"/>
    <w:p w14:paraId="28EC42D7" w14:textId="78CC22EC" w:rsidR="0024694E" w:rsidRPr="0024694E" w:rsidRDefault="0024694E" w:rsidP="0024694E">
      <w:pPr>
        <w:tabs>
          <w:tab w:val="left" w:pos="4125"/>
        </w:tabs>
      </w:pPr>
      <w:r>
        <w:lastRenderedPageBreak/>
        <w:tab/>
      </w:r>
      <w:r>
        <w:rPr>
          <w:noProof/>
        </w:rPr>
        <w:drawing>
          <wp:inline distT="0" distB="0" distL="0" distR="0" wp14:anchorId="4A64A2E2" wp14:editId="189C436E">
            <wp:extent cx="5943600" cy="31673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EFFB46" wp14:editId="6F520669">
            <wp:extent cx="5943600" cy="31673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694E" w:rsidRPr="0024694E" w:rsidSect="00907FA0">
      <w:footerReference w:type="default" r:id="rId2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68E21" w14:textId="77777777" w:rsidR="00AC6795" w:rsidRDefault="00AC6795" w:rsidP="007D42BF">
      <w:pPr>
        <w:spacing w:after="0" w:line="240" w:lineRule="auto"/>
      </w:pPr>
      <w:r>
        <w:separator/>
      </w:r>
    </w:p>
  </w:endnote>
  <w:endnote w:type="continuationSeparator" w:id="0">
    <w:p w14:paraId="680D09C9" w14:textId="77777777" w:rsidR="00AC6795" w:rsidRDefault="00AC679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3D24438D" w14:textId="5614A4E3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D00E1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33405CDB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59599A" w14:textId="77777777" w:rsidR="00AC6795" w:rsidRDefault="00AC6795" w:rsidP="007D42BF">
      <w:pPr>
        <w:spacing w:after="0" w:line="240" w:lineRule="auto"/>
      </w:pPr>
      <w:r>
        <w:separator/>
      </w:r>
    </w:p>
  </w:footnote>
  <w:footnote w:type="continuationSeparator" w:id="0">
    <w:p w14:paraId="1DFB3E7F" w14:textId="77777777" w:rsidR="00AC6795" w:rsidRDefault="00AC679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87ACD"/>
    <w:rsid w:val="000D1D13"/>
    <w:rsid w:val="000E764D"/>
    <w:rsid w:val="000F1DB3"/>
    <w:rsid w:val="00123CEF"/>
    <w:rsid w:val="001B7447"/>
    <w:rsid w:val="001D0F47"/>
    <w:rsid w:val="001E676E"/>
    <w:rsid w:val="0024694E"/>
    <w:rsid w:val="0034257A"/>
    <w:rsid w:val="003736EE"/>
    <w:rsid w:val="003B7C97"/>
    <w:rsid w:val="003C7D74"/>
    <w:rsid w:val="003F3C9F"/>
    <w:rsid w:val="0040070D"/>
    <w:rsid w:val="00456935"/>
    <w:rsid w:val="004C670C"/>
    <w:rsid w:val="005334DF"/>
    <w:rsid w:val="00546A06"/>
    <w:rsid w:val="00594248"/>
    <w:rsid w:val="00595819"/>
    <w:rsid w:val="00655CD6"/>
    <w:rsid w:val="007642E8"/>
    <w:rsid w:val="00773757"/>
    <w:rsid w:val="007D42BF"/>
    <w:rsid w:val="008A12EA"/>
    <w:rsid w:val="008A3546"/>
    <w:rsid w:val="008B435A"/>
    <w:rsid w:val="00907FA0"/>
    <w:rsid w:val="009E1EB6"/>
    <w:rsid w:val="00AC6795"/>
    <w:rsid w:val="00AD0A31"/>
    <w:rsid w:val="00B34D52"/>
    <w:rsid w:val="00B8118E"/>
    <w:rsid w:val="00B81E34"/>
    <w:rsid w:val="00BD5B70"/>
    <w:rsid w:val="00BF7DCB"/>
    <w:rsid w:val="00C326A8"/>
    <w:rsid w:val="00CB2566"/>
    <w:rsid w:val="00CC38C2"/>
    <w:rsid w:val="00CD6CBC"/>
    <w:rsid w:val="00D00E12"/>
    <w:rsid w:val="00D47A71"/>
    <w:rsid w:val="00D82697"/>
    <w:rsid w:val="00E0648B"/>
    <w:rsid w:val="00EF531F"/>
    <w:rsid w:val="00EF5FA0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91125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17744-A9CA-45D8-BE04-FF4F93C11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Weam Al Zamel</cp:lastModifiedBy>
  <cp:revision>5</cp:revision>
  <dcterms:created xsi:type="dcterms:W3CDTF">2017-03-04T20:46:00Z</dcterms:created>
  <dcterms:modified xsi:type="dcterms:W3CDTF">2017-03-09T07:40:00Z</dcterms:modified>
</cp:coreProperties>
</file>